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02744" w14:textId="77777777" w:rsidR="00D8776B" w:rsidRDefault="00D8776B" w:rsidP="001D1404">
      <w:pPr>
        <w:jc w:val="center"/>
        <w:rPr>
          <w:b/>
          <w:bCs/>
        </w:rPr>
      </w:pPr>
    </w:p>
    <w:p w14:paraId="05081F27" w14:textId="77777777" w:rsidR="00D8776B" w:rsidRDefault="00D8776B" w:rsidP="001D1404">
      <w:pPr>
        <w:jc w:val="center"/>
        <w:rPr>
          <w:b/>
          <w:bCs/>
        </w:rPr>
      </w:pPr>
    </w:p>
    <w:p w14:paraId="46AA4BE3" w14:textId="77777777" w:rsidR="00D8776B" w:rsidRDefault="00D8776B" w:rsidP="001D1404">
      <w:pPr>
        <w:jc w:val="center"/>
        <w:rPr>
          <w:b/>
          <w:bCs/>
        </w:rPr>
      </w:pPr>
    </w:p>
    <w:p w14:paraId="19D0CEE4" w14:textId="5DA9651E" w:rsidR="00D8776B" w:rsidRDefault="00D8776B" w:rsidP="00BC5FAB">
      <w:pPr>
        <w:jc w:val="center"/>
        <w:rPr>
          <w:b/>
          <w:bCs/>
        </w:rPr>
      </w:pPr>
      <w:r>
        <w:rPr>
          <w:b/>
          <w:bCs/>
        </w:rPr>
        <w:t>CAPSULE APPROVAL SHEET</w:t>
      </w:r>
    </w:p>
    <w:p w14:paraId="1051580B" w14:textId="77777777" w:rsidR="00D8776B" w:rsidRDefault="00D8776B" w:rsidP="001D1404">
      <w:pPr>
        <w:jc w:val="center"/>
        <w:rPr>
          <w:b/>
          <w:bCs/>
        </w:rPr>
      </w:pPr>
    </w:p>
    <w:p w14:paraId="186653F8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1D1404" w14:paraId="7C6F0970" w14:textId="77777777" w:rsidTr="00A664E7">
        <w:tc>
          <w:tcPr>
            <w:tcW w:w="1147" w:type="pct"/>
          </w:tcPr>
          <w:p w14:paraId="28B001E0" w14:textId="2555CC03" w:rsidR="001D1404" w:rsidRPr="00400EEE" w:rsidRDefault="00A664E7" w:rsidP="001D707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="00745269"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344AB5F" w14:textId="493594DA" w:rsidR="001D1404" w:rsidRPr="00A664E7" w:rsidRDefault="00B65B86" w:rsidP="00D8776B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A664E7" w14:paraId="46080292" w14:textId="77777777" w:rsidTr="00A664E7">
        <w:tc>
          <w:tcPr>
            <w:tcW w:w="1147" w:type="pct"/>
          </w:tcPr>
          <w:p w14:paraId="393BD328" w14:textId="77777777" w:rsidR="00A664E7" w:rsidRDefault="00A664E7" w:rsidP="001D707E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72087D6" w14:textId="6C3F087D" w:rsidR="00A664E7" w:rsidRPr="00A664E7" w:rsidRDefault="00A664E7" w:rsidP="00D8776B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A664E7" w14:paraId="3A008571" w14:textId="77777777" w:rsidTr="00A664E7">
        <w:tc>
          <w:tcPr>
            <w:tcW w:w="1147" w:type="pct"/>
          </w:tcPr>
          <w:p w14:paraId="357A94F4" w14:textId="77777777" w:rsidR="00A664E7" w:rsidRDefault="00A664E7" w:rsidP="001D707E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AB12C62" w14:textId="16A8FEAE" w:rsidR="00A664E7" w:rsidRPr="00A664E7" w:rsidRDefault="00A664E7" w:rsidP="00D8776B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1D1404" w14:paraId="4DFB57B4" w14:textId="77777777" w:rsidTr="00A664E7">
        <w:tc>
          <w:tcPr>
            <w:tcW w:w="1147" w:type="pct"/>
          </w:tcPr>
          <w:p w14:paraId="4ACA1B27" w14:textId="77777777" w:rsidR="001D1404" w:rsidRDefault="001D1404" w:rsidP="001D707E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468095B0" w14:textId="77777777" w:rsidR="001D1404" w:rsidRDefault="001D1404" w:rsidP="001D707E">
            <w:pPr>
              <w:jc w:val="center"/>
              <w:rPr>
                <w:b/>
              </w:rPr>
            </w:pPr>
          </w:p>
        </w:tc>
      </w:tr>
      <w:tr w:rsidR="001D1404" w14:paraId="59CDA12C" w14:textId="77777777" w:rsidTr="00A664E7">
        <w:tc>
          <w:tcPr>
            <w:tcW w:w="1147" w:type="pct"/>
          </w:tcPr>
          <w:p w14:paraId="3E607B45" w14:textId="12C2BEE9" w:rsidR="001D1404" w:rsidRPr="00400EEE" w:rsidRDefault="00A664E7" w:rsidP="001D707E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="00745269"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1665C89B" w14:textId="3722A020" w:rsidR="001D1404" w:rsidRPr="00A664E7" w:rsidRDefault="00A664E7" w:rsidP="00D8776B">
            <w:pPr>
              <w:jc w:val="left"/>
            </w:pPr>
            <w:r>
              <w:t>LAKBAY: A THREE-DIMENSIONAL GAME ABOUT</w:t>
            </w:r>
          </w:p>
        </w:tc>
      </w:tr>
      <w:tr w:rsidR="00A664E7" w14:paraId="407A2A0E" w14:textId="77777777" w:rsidTr="00A664E7">
        <w:tc>
          <w:tcPr>
            <w:tcW w:w="1147" w:type="pct"/>
          </w:tcPr>
          <w:p w14:paraId="4FAE586E" w14:textId="77777777" w:rsidR="00A664E7" w:rsidRDefault="00A664E7" w:rsidP="001D707E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E835C55" w14:textId="6DD89D62" w:rsidR="00A664E7" w:rsidRDefault="00A664E7" w:rsidP="00D8776B">
            <w:pPr>
              <w:jc w:val="left"/>
            </w:pPr>
            <w:r>
              <w:t>DRIVING FUNDAMENTALS AND ROAD COURTESY AND SAFETY</w:t>
            </w:r>
          </w:p>
        </w:tc>
      </w:tr>
      <w:tr w:rsidR="00A664E7" w14:paraId="3316CF3B" w14:textId="77777777" w:rsidTr="00A664E7">
        <w:tc>
          <w:tcPr>
            <w:tcW w:w="1147" w:type="pct"/>
          </w:tcPr>
          <w:p w14:paraId="0BD783A6" w14:textId="77777777" w:rsidR="00A664E7" w:rsidRDefault="00A664E7" w:rsidP="001D707E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5E23BA3" w14:textId="337484E6" w:rsidR="00A664E7" w:rsidRDefault="00A664E7" w:rsidP="00D8776B">
            <w:pPr>
              <w:jc w:val="left"/>
            </w:pPr>
            <w:r>
              <w:t>OF GEAR-1 DRIVING SCHOOL</w:t>
            </w:r>
          </w:p>
        </w:tc>
      </w:tr>
    </w:tbl>
    <w:p w14:paraId="40ACFE09" w14:textId="6718FD99" w:rsidR="001D1404" w:rsidRDefault="001D1404" w:rsidP="001D1404">
      <w:pPr>
        <w:jc w:val="center"/>
        <w:rPr>
          <w:b/>
          <w:bCs/>
        </w:rPr>
      </w:pPr>
    </w:p>
    <w:p w14:paraId="44C5D3CA" w14:textId="745AB3DD" w:rsidR="00D8776B" w:rsidRDefault="00D8776B" w:rsidP="001D1404">
      <w:pPr>
        <w:jc w:val="center"/>
        <w:rPr>
          <w:b/>
          <w:bCs/>
        </w:rPr>
      </w:pPr>
    </w:p>
    <w:p w14:paraId="56B30A10" w14:textId="77777777" w:rsidR="00D8776B" w:rsidRDefault="00D8776B" w:rsidP="001D1404">
      <w:pPr>
        <w:jc w:val="center"/>
        <w:rPr>
          <w:b/>
          <w:bCs/>
        </w:rPr>
      </w:pPr>
    </w:p>
    <w:p w14:paraId="479A6C12" w14:textId="4C9D463D" w:rsidR="001D1404" w:rsidRDefault="001D1404" w:rsidP="001D1404">
      <w:pPr>
        <w:jc w:val="center"/>
        <w:rPr>
          <w:b/>
          <w:bCs/>
        </w:rPr>
      </w:pPr>
      <w:r>
        <w:rPr>
          <w:b/>
          <w:bCs/>
        </w:rPr>
        <w:t>APPROVE</w:t>
      </w:r>
      <w:r w:rsidR="00F0033A">
        <w:rPr>
          <w:b/>
          <w:bCs/>
        </w:rPr>
        <w:t>D</w:t>
      </w:r>
      <w:r>
        <w:rPr>
          <w:b/>
          <w:bCs/>
        </w:rPr>
        <w:t>:</w:t>
      </w:r>
    </w:p>
    <w:p w14:paraId="0A30CF5A" w14:textId="77777777" w:rsidR="001D1404" w:rsidRDefault="001D1404" w:rsidP="001D1404">
      <w:pPr>
        <w:jc w:val="center"/>
        <w:rPr>
          <w:b/>
          <w:bCs/>
        </w:rPr>
      </w:pPr>
    </w:p>
    <w:p w14:paraId="0D8F56E3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924459" w:rsidRPr="00924459" w14:paraId="6A543815" w14:textId="77777777" w:rsidTr="00924459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4F04F5DD" w14:textId="77777777" w:rsidR="00F223AB" w:rsidRPr="00924459" w:rsidRDefault="00F223AB" w:rsidP="001D707E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KHWEEN PRINCES H. MONCAYO</w:t>
            </w:r>
          </w:p>
        </w:tc>
        <w:tc>
          <w:tcPr>
            <w:tcW w:w="55" w:type="pct"/>
          </w:tcPr>
          <w:p w14:paraId="0319BF5B" w14:textId="77777777" w:rsidR="00F223AB" w:rsidRPr="00924459" w:rsidRDefault="00F223AB" w:rsidP="00415F31">
            <w:pPr>
              <w:pStyle w:val="Heading1"/>
              <w:jc w:val="both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0C59105B" w14:textId="175716FE" w:rsidR="00F223AB" w:rsidRPr="00924459" w:rsidRDefault="00F223AB" w:rsidP="001D707E">
            <w:pPr>
              <w:jc w:val="center"/>
            </w:pPr>
          </w:p>
        </w:tc>
        <w:tc>
          <w:tcPr>
            <w:tcW w:w="156" w:type="pct"/>
          </w:tcPr>
          <w:p w14:paraId="4D33805A" w14:textId="77777777" w:rsidR="00F223AB" w:rsidRPr="00924459" w:rsidRDefault="00F223AB" w:rsidP="001D707E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4FD52A35" w14:textId="5D101647" w:rsidR="00F223AB" w:rsidRPr="00924459" w:rsidRDefault="00F223AB" w:rsidP="001D707E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PAOLO M. RODRIGUEZ</w:t>
            </w:r>
          </w:p>
        </w:tc>
        <w:tc>
          <w:tcPr>
            <w:tcW w:w="55" w:type="pct"/>
          </w:tcPr>
          <w:p w14:paraId="2ED5C191" w14:textId="77777777" w:rsidR="00F223AB" w:rsidRPr="00924459" w:rsidRDefault="00F223AB" w:rsidP="001D707E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3FC1011B" w14:textId="0EAA1AE0" w:rsidR="00F223AB" w:rsidRPr="00924459" w:rsidRDefault="00F223AB" w:rsidP="001D707E">
            <w:pPr>
              <w:jc w:val="center"/>
            </w:pPr>
          </w:p>
        </w:tc>
      </w:tr>
      <w:tr w:rsidR="00924459" w:rsidRPr="00924459" w14:paraId="40D0B6E0" w14:textId="77777777" w:rsidTr="00924459">
        <w:tc>
          <w:tcPr>
            <w:tcW w:w="1977" w:type="pct"/>
            <w:tcBorders>
              <w:top w:val="single" w:sz="4" w:space="0" w:color="auto"/>
            </w:tcBorders>
          </w:tcPr>
          <w:p w14:paraId="3BF85E36" w14:textId="77777777" w:rsidR="00F223AB" w:rsidRPr="00924459" w:rsidRDefault="00F223AB" w:rsidP="001D707E">
            <w:pPr>
              <w:jc w:val="center"/>
            </w:pPr>
            <w:r w:rsidRPr="00924459">
              <w:t>Thesis Adviser</w:t>
            </w:r>
          </w:p>
        </w:tc>
        <w:tc>
          <w:tcPr>
            <w:tcW w:w="55" w:type="pct"/>
          </w:tcPr>
          <w:p w14:paraId="4E8B3020" w14:textId="77777777" w:rsidR="00F223AB" w:rsidRPr="00924459" w:rsidRDefault="00F223AB" w:rsidP="00F223AB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42431CA0" w14:textId="0DCEB890" w:rsidR="00F223AB" w:rsidRPr="00924459" w:rsidRDefault="00F223AB" w:rsidP="001D707E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00B9482F" w14:textId="77777777" w:rsidR="00F223AB" w:rsidRPr="00924459" w:rsidRDefault="00F223AB" w:rsidP="001D707E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23AE0C41" w14:textId="4BCFDF60" w:rsidR="00F223AB" w:rsidRPr="00924459" w:rsidRDefault="00F223AB" w:rsidP="001D707E">
            <w:pPr>
              <w:jc w:val="center"/>
            </w:pPr>
            <w:r w:rsidRPr="00924459">
              <w:t>Technical Critic</w:t>
            </w:r>
          </w:p>
        </w:tc>
        <w:tc>
          <w:tcPr>
            <w:tcW w:w="55" w:type="pct"/>
          </w:tcPr>
          <w:p w14:paraId="2B9B3667" w14:textId="77777777" w:rsidR="00F223AB" w:rsidRPr="00924459" w:rsidRDefault="00F223AB" w:rsidP="001D707E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6718E331" w14:textId="596FA85F" w:rsidR="00F223AB" w:rsidRPr="00924459" w:rsidRDefault="00F223AB" w:rsidP="001D707E">
            <w:pPr>
              <w:jc w:val="center"/>
            </w:pPr>
            <w:r w:rsidRPr="00924459">
              <w:t>Date</w:t>
            </w:r>
          </w:p>
        </w:tc>
      </w:tr>
    </w:tbl>
    <w:p w14:paraId="5E166CAF" w14:textId="7776EED1" w:rsidR="0030273D" w:rsidRDefault="0030273D" w:rsidP="00DE2D46">
      <w:pPr>
        <w:jc w:val="center"/>
      </w:pPr>
    </w:p>
    <w:p w14:paraId="28B4C489" w14:textId="39E471F2" w:rsidR="00DE2D46" w:rsidRDefault="00DE2D46" w:rsidP="00DE2D46">
      <w:pPr>
        <w:jc w:val="center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DE2D46" w:rsidRPr="00924459" w14:paraId="610647D9" w14:textId="77777777" w:rsidTr="000B0710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2D394C67" w14:textId="77777777" w:rsidR="00DE2D46" w:rsidRPr="00924459" w:rsidRDefault="00DE2D46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ALVIN D. CATALO</w:t>
            </w:r>
          </w:p>
        </w:tc>
        <w:tc>
          <w:tcPr>
            <w:tcW w:w="55" w:type="pct"/>
          </w:tcPr>
          <w:p w14:paraId="0A34E722" w14:textId="77777777" w:rsidR="00DE2D46" w:rsidRPr="00924459" w:rsidRDefault="00DE2D46" w:rsidP="000B0710">
            <w:pPr>
              <w:pStyle w:val="Heading1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2A93C36B" w14:textId="77777777" w:rsidR="00DE2D46" w:rsidRPr="00924459" w:rsidRDefault="00DE2D46" w:rsidP="000B0710">
            <w:pPr>
              <w:jc w:val="center"/>
            </w:pPr>
          </w:p>
        </w:tc>
        <w:tc>
          <w:tcPr>
            <w:tcW w:w="156" w:type="pct"/>
          </w:tcPr>
          <w:p w14:paraId="01BC9EF7" w14:textId="77777777" w:rsidR="00DE2D46" w:rsidRPr="00924459" w:rsidRDefault="00DE2D46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3C2B1AF5" w14:textId="77777777" w:rsidR="00DE2D46" w:rsidRPr="00924459" w:rsidRDefault="00DE2D46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DONNALYN B. MONTALLANA, MIT</w:t>
            </w:r>
          </w:p>
        </w:tc>
        <w:tc>
          <w:tcPr>
            <w:tcW w:w="55" w:type="pct"/>
          </w:tcPr>
          <w:p w14:paraId="5CB60FCE" w14:textId="77777777" w:rsidR="00DE2D46" w:rsidRPr="00924459" w:rsidRDefault="00DE2D46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F894AC5" w14:textId="77777777" w:rsidR="00DE2D46" w:rsidRPr="00924459" w:rsidRDefault="00DE2D46" w:rsidP="000B0710">
            <w:pPr>
              <w:jc w:val="center"/>
            </w:pPr>
          </w:p>
        </w:tc>
      </w:tr>
      <w:tr w:rsidR="00DE2D46" w:rsidRPr="00924459" w14:paraId="36290EE7" w14:textId="77777777" w:rsidTr="000B0710">
        <w:tc>
          <w:tcPr>
            <w:tcW w:w="1977" w:type="pct"/>
            <w:tcBorders>
              <w:top w:val="single" w:sz="4" w:space="0" w:color="auto"/>
            </w:tcBorders>
          </w:tcPr>
          <w:p w14:paraId="48FF3955" w14:textId="77777777" w:rsidR="00DE2D46" w:rsidRPr="00924459" w:rsidRDefault="00DE2D46" w:rsidP="000B0710">
            <w:pPr>
              <w:jc w:val="center"/>
            </w:pPr>
            <w:r w:rsidRPr="00924459">
              <w:t>Department Research Coordinator</w:t>
            </w:r>
          </w:p>
        </w:tc>
        <w:tc>
          <w:tcPr>
            <w:tcW w:w="55" w:type="pct"/>
          </w:tcPr>
          <w:p w14:paraId="02474222" w14:textId="77777777" w:rsidR="00DE2D46" w:rsidRPr="00924459" w:rsidRDefault="00DE2D46" w:rsidP="000B0710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02C0B413" w14:textId="77777777" w:rsidR="00DE2D46" w:rsidRPr="00924459" w:rsidRDefault="00DE2D46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35C8E657" w14:textId="77777777" w:rsidR="00DE2D46" w:rsidRPr="00924459" w:rsidRDefault="00DE2D46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7739733C" w14:textId="77777777" w:rsidR="00DE2D46" w:rsidRPr="00924459" w:rsidRDefault="00DE2D46" w:rsidP="000B0710">
            <w:pPr>
              <w:jc w:val="center"/>
            </w:pPr>
            <w:r w:rsidRPr="00924459">
              <w:t>Department Chairperson</w:t>
            </w:r>
          </w:p>
        </w:tc>
        <w:tc>
          <w:tcPr>
            <w:tcW w:w="55" w:type="pct"/>
          </w:tcPr>
          <w:p w14:paraId="7206C2F9" w14:textId="77777777" w:rsidR="00DE2D46" w:rsidRPr="00924459" w:rsidRDefault="00DE2D46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0872C62B" w14:textId="77777777" w:rsidR="00DE2D46" w:rsidRPr="00924459" w:rsidRDefault="00DE2D46" w:rsidP="000B0710">
            <w:pPr>
              <w:jc w:val="center"/>
            </w:pPr>
            <w:r w:rsidRPr="00924459">
              <w:t>Date</w:t>
            </w:r>
          </w:p>
        </w:tc>
      </w:tr>
    </w:tbl>
    <w:p w14:paraId="0BF410E8" w14:textId="77777777" w:rsidR="00DE2D46" w:rsidRPr="001D1404" w:rsidRDefault="00DE2D46" w:rsidP="00DE2D46">
      <w:pPr>
        <w:jc w:val="center"/>
      </w:pPr>
    </w:p>
    <w:sectPr w:rsidR="00DE2D46" w:rsidRPr="001D1404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3D6F0" w14:textId="77777777" w:rsidR="000840CC" w:rsidRDefault="000840CC" w:rsidP="008640C9">
      <w:r>
        <w:separator/>
      </w:r>
    </w:p>
  </w:endnote>
  <w:endnote w:type="continuationSeparator" w:id="0">
    <w:p w14:paraId="52060406" w14:textId="77777777" w:rsidR="000840CC" w:rsidRDefault="000840CC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5A1C4" w14:textId="77777777" w:rsidR="000840CC" w:rsidRDefault="000840CC" w:rsidP="008640C9">
      <w:r>
        <w:separator/>
      </w:r>
    </w:p>
  </w:footnote>
  <w:footnote w:type="continuationSeparator" w:id="0">
    <w:p w14:paraId="6141C542" w14:textId="77777777" w:rsidR="000840CC" w:rsidRDefault="000840CC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wFAAf/+6UtAAAA"/>
  </w:docVars>
  <w:rsids>
    <w:rsidRoot w:val="009E532C"/>
    <w:rsid w:val="00000BDD"/>
    <w:rsid w:val="00004A4B"/>
    <w:rsid w:val="00013E3E"/>
    <w:rsid w:val="000428D8"/>
    <w:rsid w:val="00082EAB"/>
    <w:rsid w:val="000840CC"/>
    <w:rsid w:val="000A1E96"/>
    <w:rsid w:val="000D430C"/>
    <w:rsid w:val="00105A90"/>
    <w:rsid w:val="00107459"/>
    <w:rsid w:val="001841B7"/>
    <w:rsid w:val="001D1404"/>
    <w:rsid w:val="001F7B75"/>
    <w:rsid w:val="00215963"/>
    <w:rsid w:val="00225669"/>
    <w:rsid w:val="00246316"/>
    <w:rsid w:val="002A18D0"/>
    <w:rsid w:val="002C1FF6"/>
    <w:rsid w:val="002E52CA"/>
    <w:rsid w:val="0030273D"/>
    <w:rsid w:val="003531B2"/>
    <w:rsid w:val="003A6DE2"/>
    <w:rsid w:val="003D5058"/>
    <w:rsid w:val="003E0E03"/>
    <w:rsid w:val="00400EEE"/>
    <w:rsid w:val="0041291A"/>
    <w:rsid w:val="00415F31"/>
    <w:rsid w:val="004307BB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3457B"/>
    <w:rsid w:val="00685132"/>
    <w:rsid w:val="006B52F4"/>
    <w:rsid w:val="006E0B59"/>
    <w:rsid w:val="0072542F"/>
    <w:rsid w:val="0073396B"/>
    <w:rsid w:val="00734D92"/>
    <w:rsid w:val="00745269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24459"/>
    <w:rsid w:val="00954488"/>
    <w:rsid w:val="009C513A"/>
    <w:rsid w:val="009E1419"/>
    <w:rsid w:val="009E532C"/>
    <w:rsid w:val="00A26EC8"/>
    <w:rsid w:val="00A30DFF"/>
    <w:rsid w:val="00A664E7"/>
    <w:rsid w:val="00A77191"/>
    <w:rsid w:val="00A80497"/>
    <w:rsid w:val="00A9623F"/>
    <w:rsid w:val="00AA2069"/>
    <w:rsid w:val="00AC0BF8"/>
    <w:rsid w:val="00AE0D4C"/>
    <w:rsid w:val="00AE68AF"/>
    <w:rsid w:val="00B0315C"/>
    <w:rsid w:val="00B65B86"/>
    <w:rsid w:val="00B70031"/>
    <w:rsid w:val="00B83DC3"/>
    <w:rsid w:val="00BB6790"/>
    <w:rsid w:val="00BC5FAB"/>
    <w:rsid w:val="00BD303B"/>
    <w:rsid w:val="00BF6571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07ACC"/>
    <w:rsid w:val="00D4474A"/>
    <w:rsid w:val="00D65E12"/>
    <w:rsid w:val="00D7371F"/>
    <w:rsid w:val="00D8776B"/>
    <w:rsid w:val="00DD3EE2"/>
    <w:rsid w:val="00DE2D46"/>
    <w:rsid w:val="00E218EE"/>
    <w:rsid w:val="00E33831"/>
    <w:rsid w:val="00E6441D"/>
    <w:rsid w:val="00E65D42"/>
    <w:rsid w:val="00F0033A"/>
    <w:rsid w:val="00F223AB"/>
    <w:rsid w:val="00F36AC8"/>
    <w:rsid w:val="00F62AED"/>
    <w:rsid w:val="00F84EBC"/>
    <w:rsid w:val="00FA23CA"/>
    <w:rsid w:val="00FE1BED"/>
    <w:rsid w:val="00FF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101</cp:revision>
  <cp:lastPrinted>2022-04-11T16:20:00Z</cp:lastPrinted>
  <dcterms:created xsi:type="dcterms:W3CDTF">2022-01-17T06:44:00Z</dcterms:created>
  <dcterms:modified xsi:type="dcterms:W3CDTF">2022-04-11T16:27:00Z</dcterms:modified>
</cp:coreProperties>
</file>